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af71e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c0f8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7T00:54:40Z</dcterms:created>
  <dcterms:modified xsi:type="dcterms:W3CDTF">2017-02-17T00:54:40Z</dcterms:modified>
</cp:coreProperties>
</file>